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946367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628118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07308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58070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53392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73433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60497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3808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304791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204451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0262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н Сихэм Франклин О Нил Джон</dc:creator>
  <dc:language>ru-RU</dc:language>
  <cp:keywords/>
  <dcterms:created xsi:type="dcterms:W3CDTF">2024-03-22T08:20:46Z</dcterms:created>
  <dcterms:modified xsi:type="dcterms:W3CDTF">2024-03-22T08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